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JPMorgan Global Growth &amp; Income plc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5"/>
        <w:gridCol w:w="564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44 20 7742 60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reshfields Bruckhaus Dering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jpmfoverseas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9880FEC" w:rsidR="00661C78" w:rsidRDefault="007F5D6E">
      <w:r>
        <w:rPr>
          <w:noProof/>
        </w:rPr>
        <w:drawing>
          <wp:inline distT="0" distB="0" distL="0" distR="0" wp14:anchorId="44FDA092" wp14:editId="5790CFFD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7F5D6E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</Words>
  <Characters>229</Characters>
  <Application>Microsoft Office Word</Application>
  <DocSecurity>0</DocSecurity>
  <Lines>1</Lines>
  <Paragraphs>1</Paragraphs>
  <ScaleCrop>false</ScaleCrop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6:00Z</dcterms:modified>
</cp:coreProperties>
</file>